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 Linux-beheertools maakt. Bedenk dat u van plan bent Linux-VM’s te gebruiken om potentiële klanten uw software te laten testen. U hebt een 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 plant een demoruimte met drie terminals die elk zijn verbonden met een afzonderlijke Linux-VM. Aan het einde van elke dag wilt u de VM’s verwijderen en opnieuw maken, zodat ze elke ochtend opnieuw beginnen. Het handmatig maken van de VM’s na het werk wanneer u moe bent, zou foutgevoelig zijn. U wilt een PowerShell-script schrijven om het proces 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 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 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 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 van uw referenties met behulp van , en u kunt dit doen in het script. In Cloud Shell-omgeving wordt u echter al geauthenticeerd, 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 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 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 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 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 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 finished, verify it ran successfully by looking at the resources you 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 resource group indicated by a script parameter. The script is short and simple, but automates a process that would take a long time to complete 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10Z</dcterms:created>
  <dcterms:modified xsi:type="dcterms:W3CDTF">2022-04-15T1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